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w:t>
      </w:r>
      <w:proofErr w:type="gramStart"/>
      <w:r>
        <w:t>212][</w:t>
      </w:r>
      <w:proofErr w:type="gramEnd"/>
      <w:r>
        <w:t>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245"/>
        <w:gridCol w:w="6108"/>
      </w:tblGrid>
      <w:tr w:rsidR="00D94F3B" w14:paraId="7439049E" w14:textId="77777777" w:rsidTr="00696394">
        <w:tc>
          <w:tcPr>
            <w:tcW w:w="2245"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6108"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696394">
        <w:tc>
          <w:tcPr>
            <w:tcW w:w="2245" w:type="dxa"/>
          </w:tcPr>
          <w:p w14:paraId="4A7311A4" w14:textId="77777777" w:rsidR="00D94F3B" w:rsidRDefault="004E124C">
            <w:pPr>
              <w:jc w:val="left"/>
              <w:rPr>
                <w:sz w:val="20"/>
                <w:lang w:val="de-DE"/>
              </w:rPr>
            </w:pPr>
            <w:r>
              <w:rPr>
                <w:sz w:val="20"/>
                <w:lang w:val="de-DE"/>
              </w:rPr>
              <w:t>Qualcomm</w:t>
            </w:r>
          </w:p>
        </w:tc>
        <w:tc>
          <w:tcPr>
            <w:tcW w:w="6108"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rsidTr="00696394">
        <w:tc>
          <w:tcPr>
            <w:tcW w:w="2245" w:type="dxa"/>
          </w:tcPr>
          <w:p w14:paraId="44A94C33" w14:textId="77777777" w:rsidR="00D94F3B" w:rsidRDefault="004E124C">
            <w:pPr>
              <w:jc w:val="left"/>
              <w:rPr>
                <w:lang w:val="en-US"/>
              </w:rPr>
            </w:pPr>
            <w:r>
              <w:rPr>
                <w:lang w:val="en-US"/>
              </w:rPr>
              <w:t>Xiaomi</w:t>
            </w:r>
          </w:p>
        </w:tc>
        <w:tc>
          <w:tcPr>
            <w:tcW w:w="6108" w:type="dxa"/>
          </w:tcPr>
          <w:p w14:paraId="2DDD223C" w14:textId="77777777" w:rsidR="00D94F3B" w:rsidRDefault="004E124C">
            <w:pPr>
              <w:jc w:val="left"/>
              <w:rPr>
                <w:lang w:val="en-US"/>
              </w:rPr>
            </w:pPr>
            <w:r>
              <w:rPr>
                <w:lang w:val="en-US"/>
              </w:rPr>
              <w:t>Yumin Wu, wuyumin@xiaomi.com</w:t>
            </w:r>
          </w:p>
        </w:tc>
      </w:tr>
      <w:tr w:rsidR="00D94F3B" w14:paraId="0A2AFD30" w14:textId="77777777" w:rsidTr="00696394">
        <w:tc>
          <w:tcPr>
            <w:tcW w:w="2245"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108"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rsidTr="00696394">
        <w:tc>
          <w:tcPr>
            <w:tcW w:w="2245"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6108"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rsidTr="00696394">
        <w:tc>
          <w:tcPr>
            <w:tcW w:w="2245"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6108"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rsidTr="00696394">
        <w:tc>
          <w:tcPr>
            <w:tcW w:w="2245" w:type="dxa"/>
          </w:tcPr>
          <w:p w14:paraId="17FB5741" w14:textId="66B38D4F" w:rsidR="00D94F3B" w:rsidRDefault="00724439">
            <w:pPr>
              <w:jc w:val="left"/>
              <w:rPr>
                <w:lang w:val="en-US"/>
              </w:rPr>
            </w:pPr>
            <w:r>
              <w:rPr>
                <w:lang w:val="en-US"/>
              </w:rPr>
              <w:t>vivo</w:t>
            </w:r>
          </w:p>
        </w:tc>
        <w:tc>
          <w:tcPr>
            <w:tcW w:w="6108" w:type="dxa"/>
          </w:tcPr>
          <w:p w14:paraId="204F0A25" w14:textId="3BE4A5CB" w:rsidR="00D94F3B" w:rsidRDefault="00724439">
            <w:pPr>
              <w:jc w:val="left"/>
              <w:rPr>
                <w:lang w:val="en-US"/>
              </w:rPr>
            </w:pPr>
            <w:r>
              <w:rPr>
                <w:lang w:val="en-US"/>
              </w:rPr>
              <w:t>Boubacar, kimba@vivo.com</w:t>
            </w:r>
          </w:p>
        </w:tc>
      </w:tr>
      <w:tr w:rsidR="00CA56D9" w14:paraId="0FD5DD79" w14:textId="77777777" w:rsidTr="00696394">
        <w:tc>
          <w:tcPr>
            <w:tcW w:w="2245" w:type="dxa"/>
          </w:tcPr>
          <w:p w14:paraId="4E775F1B" w14:textId="46DC44D4" w:rsidR="00CA56D9" w:rsidRPr="00380CD5" w:rsidRDefault="00380CD5">
            <w:pPr>
              <w:jc w:val="left"/>
              <w:rPr>
                <w:sz w:val="20"/>
                <w:lang w:val="en-US"/>
              </w:rPr>
            </w:pPr>
            <w:r w:rsidRPr="00380CD5">
              <w:rPr>
                <w:sz w:val="20"/>
                <w:lang w:val="en-US"/>
              </w:rPr>
              <w:t>Intel Corporation</w:t>
            </w:r>
          </w:p>
        </w:tc>
        <w:tc>
          <w:tcPr>
            <w:tcW w:w="6108"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rsidTr="00696394">
        <w:tc>
          <w:tcPr>
            <w:tcW w:w="2245"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6108" w:type="dxa"/>
          </w:tcPr>
          <w:p w14:paraId="1B906F5F" w14:textId="2A552F6D" w:rsidR="007E5736" w:rsidRPr="00380CD5" w:rsidRDefault="00000000" w:rsidP="007E5736">
            <w:pPr>
              <w:jc w:val="left"/>
              <w:rPr>
                <w:sz w:val="20"/>
                <w:lang w:val="en-US"/>
              </w:rPr>
            </w:pPr>
            <w:hyperlink r:id="rId12" w:history="1">
              <w:r w:rsidR="00011319" w:rsidRPr="008B6B8F">
                <w:rPr>
                  <w:rStyle w:val="Hyperlink"/>
                  <w:rFonts w:hint="eastAsia"/>
                  <w:sz w:val="20"/>
                  <w:lang w:val="en-US"/>
                </w:rPr>
                <w:t>f</w:t>
              </w:r>
              <w:r w:rsidR="00011319" w:rsidRPr="008B6B8F">
                <w:rPr>
                  <w:rStyle w:val="Hyperlink"/>
                  <w:sz w:val="20"/>
                  <w:lang w:val="en-US"/>
                </w:rPr>
                <w:t>anjiangsheng@oppo.com</w:t>
              </w:r>
            </w:hyperlink>
          </w:p>
        </w:tc>
      </w:tr>
      <w:tr w:rsidR="00011319" w14:paraId="1E992246" w14:textId="77777777" w:rsidTr="00696394">
        <w:tc>
          <w:tcPr>
            <w:tcW w:w="2245" w:type="dxa"/>
          </w:tcPr>
          <w:p w14:paraId="520ED437" w14:textId="5D2454A2" w:rsidR="00011319" w:rsidRDefault="00011319" w:rsidP="007E5736">
            <w:pPr>
              <w:jc w:val="left"/>
              <w:rPr>
                <w:sz w:val="20"/>
                <w:lang w:val="en-US"/>
              </w:rPr>
            </w:pPr>
            <w:r>
              <w:rPr>
                <w:sz w:val="20"/>
                <w:lang w:val="en-US"/>
              </w:rPr>
              <w:t>Nokia</w:t>
            </w:r>
          </w:p>
        </w:tc>
        <w:tc>
          <w:tcPr>
            <w:tcW w:w="6108" w:type="dxa"/>
          </w:tcPr>
          <w:p w14:paraId="1DF0166D" w14:textId="05657340" w:rsidR="00011319" w:rsidRDefault="00000000" w:rsidP="007E5736">
            <w:pPr>
              <w:jc w:val="left"/>
              <w:rPr>
                <w:sz w:val="20"/>
                <w:lang w:val="en-US"/>
              </w:rPr>
            </w:pPr>
            <w:hyperlink r:id="rId13" w:history="1">
              <w:r w:rsidR="00B74992" w:rsidRPr="00BD2D4D">
                <w:rPr>
                  <w:rStyle w:val="Hyperlink"/>
                  <w:sz w:val="20"/>
                  <w:lang w:val="en-US"/>
                </w:rPr>
                <w:t>Srinivasan.selvaganapathy@nokia.com</w:t>
              </w:r>
            </w:hyperlink>
          </w:p>
        </w:tc>
      </w:tr>
      <w:tr w:rsidR="00B74992" w14:paraId="261F0001" w14:textId="77777777" w:rsidTr="00696394">
        <w:tc>
          <w:tcPr>
            <w:tcW w:w="2245" w:type="dxa"/>
          </w:tcPr>
          <w:p w14:paraId="2F49D200" w14:textId="4D1EB92B" w:rsidR="00B74992" w:rsidRDefault="00B74992" w:rsidP="007E5736">
            <w:pPr>
              <w:jc w:val="left"/>
              <w:rPr>
                <w:sz w:val="20"/>
                <w:lang w:val="en-US"/>
              </w:rPr>
            </w:pPr>
            <w:r>
              <w:rPr>
                <w:sz w:val="20"/>
                <w:lang w:val="en-US"/>
              </w:rPr>
              <w:t>Apple</w:t>
            </w:r>
          </w:p>
        </w:tc>
        <w:tc>
          <w:tcPr>
            <w:tcW w:w="6108" w:type="dxa"/>
          </w:tcPr>
          <w:p w14:paraId="3E0A244A" w14:textId="7A5FDB49" w:rsidR="00B74992" w:rsidRDefault="00B74992" w:rsidP="007E5736">
            <w:pPr>
              <w:jc w:val="left"/>
              <w:rPr>
                <w:sz w:val="20"/>
                <w:lang w:val="en-US"/>
              </w:rPr>
            </w:pPr>
            <w:r>
              <w:rPr>
                <w:sz w:val="20"/>
                <w:lang w:val="en-US"/>
              </w:rPr>
              <w:t>Sethuraman Gurumoorthy, sethu@apple.com</w:t>
            </w:r>
          </w:p>
        </w:tc>
      </w:tr>
      <w:tr w:rsidR="009D4D0E" w14:paraId="4666D655" w14:textId="77777777" w:rsidTr="00696394">
        <w:tc>
          <w:tcPr>
            <w:tcW w:w="2245" w:type="dxa"/>
          </w:tcPr>
          <w:p w14:paraId="0306C7CD" w14:textId="0D52A43C" w:rsidR="009D4D0E" w:rsidRDefault="009D4D0E" w:rsidP="007E5736">
            <w:pPr>
              <w:jc w:val="left"/>
              <w:rPr>
                <w:sz w:val="20"/>
                <w:lang w:val="en-US"/>
              </w:rPr>
            </w:pPr>
            <w:r>
              <w:rPr>
                <w:sz w:val="20"/>
                <w:lang w:val="en-US"/>
              </w:rPr>
              <w:t>MediaTek</w:t>
            </w:r>
          </w:p>
        </w:tc>
        <w:tc>
          <w:tcPr>
            <w:tcW w:w="6108" w:type="dxa"/>
          </w:tcPr>
          <w:p w14:paraId="362BB90C" w14:textId="27B14B4B" w:rsidR="009D4D0E" w:rsidRDefault="009D4D0E" w:rsidP="007E5736">
            <w:pPr>
              <w:jc w:val="left"/>
              <w:rPr>
                <w:sz w:val="20"/>
                <w:lang w:val="en-US"/>
              </w:rPr>
            </w:pPr>
            <w:r>
              <w:rPr>
                <w:sz w:val="20"/>
                <w:lang w:val="en-US"/>
              </w:rPr>
              <w:t xml:space="preserve">Felix Tsai, </w:t>
            </w:r>
            <w:hyperlink r:id="rId14" w:history="1">
              <w:r w:rsidR="00696394" w:rsidRPr="00A364BE">
                <w:rPr>
                  <w:rStyle w:val="Hyperlink"/>
                  <w:sz w:val="20"/>
                  <w:lang w:val="en-US"/>
                </w:rPr>
                <w:t>chun-fan.tsai@mediatek.com</w:t>
              </w:r>
            </w:hyperlink>
          </w:p>
        </w:tc>
      </w:tr>
      <w:tr w:rsidR="00696394" w14:paraId="4B876AB2" w14:textId="77777777" w:rsidTr="00696394">
        <w:tc>
          <w:tcPr>
            <w:tcW w:w="2245" w:type="dxa"/>
          </w:tcPr>
          <w:p w14:paraId="3ADBC52D" w14:textId="3E3E80E8" w:rsidR="00696394" w:rsidRDefault="00696394" w:rsidP="007E5736">
            <w:pPr>
              <w:jc w:val="left"/>
              <w:rPr>
                <w:sz w:val="20"/>
                <w:lang w:val="en-US"/>
              </w:rPr>
            </w:pPr>
            <w:r>
              <w:rPr>
                <w:sz w:val="20"/>
                <w:lang w:val="en-US"/>
              </w:rPr>
              <w:t>Charter Communications</w:t>
            </w:r>
          </w:p>
        </w:tc>
        <w:tc>
          <w:tcPr>
            <w:tcW w:w="6108" w:type="dxa"/>
          </w:tcPr>
          <w:p w14:paraId="1C2827B1" w14:textId="5F7D986C" w:rsidR="00696394" w:rsidRDefault="00696394" w:rsidP="007E5736">
            <w:pPr>
              <w:jc w:val="left"/>
              <w:rPr>
                <w:sz w:val="20"/>
                <w:lang w:val="en-US"/>
              </w:rPr>
            </w:pPr>
            <w:r>
              <w:rPr>
                <w:sz w:val="20"/>
                <w:lang w:val="en-US"/>
              </w:rPr>
              <w:t xml:space="preserve">Phillip Oni, </w:t>
            </w:r>
            <w:r w:rsidR="002550BB">
              <w:rPr>
                <w:sz w:val="20"/>
                <w:lang w:val="en-US"/>
              </w:rPr>
              <w:t>c</w:t>
            </w:r>
            <w:r w:rsidR="002550BB" w:rsidRPr="002550BB">
              <w:rPr>
                <w:sz w:val="20"/>
                <w:lang w:val="en-US"/>
              </w:rPr>
              <w:t>-</w:t>
            </w:r>
            <w:r w:rsidR="002550BB">
              <w:rPr>
                <w:sz w:val="20"/>
                <w:lang w:val="en-US"/>
              </w:rPr>
              <w:t>p</w:t>
            </w:r>
            <w:r w:rsidR="002550BB" w:rsidRPr="002550BB">
              <w:rPr>
                <w:sz w:val="20"/>
                <w:lang w:val="en-US"/>
              </w:rPr>
              <w:t>hillip.</w:t>
            </w:r>
            <w:r w:rsidR="002550BB">
              <w:rPr>
                <w:sz w:val="20"/>
                <w:lang w:val="en-US"/>
              </w:rPr>
              <w:t>o</w:t>
            </w:r>
            <w:r w:rsidR="002550BB" w:rsidRPr="002550BB">
              <w:rPr>
                <w:sz w:val="20"/>
                <w:lang w:val="en-US"/>
              </w:rPr>
              <w:t>ni@charter.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Heading2"/>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In RAN2#119bis-e, several options for the signaling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lastRenderedPageBreak/>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signaling solution. Therefore, this can be a baseline to build upon. Note that this does not exclude introducing other signaling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For the “UE capability” we understand there are two groups as discussed in Q6/Q7 and Q8. One group is related to SCell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 xml:space="preserve">Yes. With </w:t>
            </w:r>
            <w:proofErr w:type="spellStart"/>
            <w:r>
              <w:rPr>
                <w:sz w:val="20"/>
                <w:szCs w:val="18"/>
                <w:lang w:val="en-US"/>
              </w:rPr>
              <w:t>commens</w:t>
            </w:r>
            <w:proofErr w:type="spell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 xml:space="preserve">For the WID objective related to a secondary cell or cell-group removal and restriction, UAI is simple option to indicate the required assistance </w:t>
            </w:r>
            <w:proofErr w:type="gramStart"/>
            <w:r>
              <w:rPr>
                <w:sz w:val="20"/>
                <w:szCs w:val="18"/>
              </w:rPr>
              <w:t>information  In</w:t>
            </w:r>
            <w:proofErr w:type="gramEnd"/>
            <w:r>
              <w:rPr>
                <w:sz w:val="20"/>
                <w:szCs w:val="18"/>
              </w:rPr>
              <w:t xml:space="preserve"> this case the assistance information need not actual </w:t>
            </w:r>
            <w:proofErr w:type="spellStart"/>
            <w:r>
              <w:rPr>
                <w:sz w:val="20"/>
                <w:szCs w:val="18"/>
              </w:rPr>
              <w:t>reducd</w:t>
            </w:r>
            <w:proofErr w:type="spellEnd"/>
            <w:r>
              <w:rPr>
                <w:sz w:val="20"/>
                <w:szCs w:val="18"/>
              </w:rPr>
              <w:t xml:space="preserve"> capability instead request for release of resources.</w:t>
            </w:r>
          </w:p>
          <w:p w14:paraId="1AD198C0" w14:textId="33AECA99" w:rsidR="003A6233" w:rsidRDefault="003A6233" w:rsidP="003A6233">
            <w:pPr>
              <w:spacing w:after="180"/>
              <w:jc w:val="left"/>
              <w:rPr>
                <w:sz w:val="20"/>
              </w:rPr>
            </w:pPr>
            <w:r>
              <w:rPr>
                <w:sz w:val="20"/>
                <w:szCs w:val="18"/>
              </w:rPr>
              <w:t xml:space="preserve">If further capability reduction and removal of reduction for different capabilities such as MIMO layers, transmission power, etc. are needed, RAN2 can decide on other options if really not possible to support as </w:t>
            </w:r>
            <w:r>
              <w:rPr>
                <w:sz w:val="20"/>
                <w:szCs w:val="18"/>
              </w:rPr>
              <w:lastRenderedPageBreak/>
              <w:t>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r w:rsidR="009D4D0E" w14:paraId="07ED22C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5CC829D" w14:textId="402F3077" w:rsidR="009D4D0E" w:rsidRDefault="009D4D0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BB7F74" w14:textId="4B44E185" w:rsidR="009D4D0E" w:rsidRDefault="009D4D0E" w:rsidP="003A6233">
            <w:pPr>
              <w:jc w:val="left"/>
              <w:rPr>
                <w:sz w:val="20"/>
                <w:szCs w:val="18"/>
                <w:lang w:val="en-US"/>
              </w:rPr>
            </w:pPr>
            <w:proofErr w:type="gramStart"/>
            <w:r>
              <w:rPr>
                <w:sz w:val="20"/>
                <w:szCs w:val="18"/>
                <w:lang w:val="en-US"/>
              </w:rPr>
              <w:t>Yes</w:t>
            </w:r>
            <w:proofErr w:type="gramEnd"/>
            <w:r w:rsidR="00066D75">
              <w:rPr>
                <w:sz w:val="20"/>
                <w:szCs w:val="18"/>
                <w:lang w:val="en-US"/>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154461" w14:textId="30815205" w:rsidR="00066D75" w:rsidRDefault="00066D75" w:rsidP="003A6233">
            <w:pPr>
              <w:spacing w:after="180"/>
              <w:jc w:val="left"/>
              <w:rPr>
                <w:sz w:val="20"/>
                <w:szCs w:val="18"/>
              </w:rPr>
            </w:pPr>
            <w:r>
              <w:rPr>
                <w:sz w:val="20"/>
                <w:szCs w:val="18"/>
              </w:rPr>
              <w:t>We also have some sympathy on HW’s comment that we should discuss Q6 to Q8 first before concluding the signaling.</w:t>
            </w:r>
          </w:p>
        </w:tc>
      </w:tr>
      <w:tr w:rsidR="00E64EBF" w14:paraId="4B7C4392"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18E7D14" w14:textId="0E0549AB" w:rsidR="00E64EBF" w:rsidRDefault="00E64EBF" w:rsidP="003A6233">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615BCE" w14:textId="77AB6270" w:rsidR="00E64EBF" w:rsidRDefault="00E64EBF" w:rsidP="003A6233">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BCB1F" w14:textId="5BD52317" w:rsidR="00E64EBF" w:rsidRDefault="00E64EBF" w:rsidP="003A6233">
            <w:pPr>
              <w:spacing w:after="180"/>
              <w:jc w:val="left"/>
              <w:rPr>
                <w:sz w:val="20"/>
                <w:szCs w:val="18"/>
              </w:rPr>
            </w:pPr>
            <w:r>
              <w:rPr>
                <w:sz w:val="20"/>
                <w:szCs w:val="18"/>
              </w:rPr>
              <w:t>Agreed with China Telecom’s comment.</w:t>
            </w: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signaling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In Rel-17 MUSIM, it was agreed that it is up to the UE implementation which NW to select for signaling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Question A2: Similar to Rel-17 MUSIM outcome, can we agree that it is up to the UE implementation which network(s) to select for the signaling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ListParagraph"/>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ListParagraph"/>
              <w:numPr>
                <w:ilvl w:val="0"/>
                <w:numId w:val="7"/>
              </w:numPr>
              <w:spacing w:after="180"/>
              <w:jc w:val="left"/>
              <w:rPr>
                <w:color w:val="FF0000"/>
                <w:sz w:val="20"/>
                <w:szCs w:val="18"/>
              </w:rPr>
            </w:pPr>
            <w:r>
              <w:rPr>
                <w:sz w:val="20"/>
                <w:szCs w:val="18"/>
              </w:rPr>
              <w:lastRenderedPageBreak/>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ListParagraph"/>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ListParagraph"/>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ListParagraph"/>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ListParagraph"/>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signaling. Only if both NWA and NWB are NR network, </w:t>
            </w:r>
            <w:r w:rsidRPr="002A1617">
              <w:rPr>
                <w:sz w:val="20"/>
              </w:rPr>
              <w:t>UE implementation</w:t>
            </w:r>
            <w:r>
              <w:rPr>
                <w:sz w:val="20"/>
              </w:rPr>
              <w:t xml:space="preserve"> method is applied to select one of the NR </w:t>
            </w:r>
            <w:proofErr w:type="gramStart"/>
            <w:r>
              <w:rPr>
                <w:sz w:val="20"/>
              </w:rPr>
              <w:t>network</w:t>
            </w:r>
            <w:proofErr w:type="gramEnd"/>
            <w:r>
              <w:rPr>
                <w:sz w:val="20"/>
              </w:rPr>
              <w:t xml:space="preserve">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ListParagraph"/>
              <w:spacing w:after="180"/>
              <w:ind w:left="0"/>
              <w:jc w:val="left"/>
              <w:rPr>
                <w:sz w:val="20"/>
                <w:szCs w:val="18"/>
                <w:lang w:val="en-US"/>
              </w:rPr>
            </w:pPr>
            <w:r>
              <w:rPr>
                <w:sz w:val="20"/>
                <w:szCs w:val="18"/>
                <w:lang w:val="en-US"/>
              </w:rPr>
              <w:t>For secondary cell or cell-group release it is clear that UE uses the first NW which has the RRC connection as NW-A and capability reduction is signaled to this network.</w:t>
            </w:r>
          </w:p>
          <w:p w14:paraId="26A00396" w14:textId="77777777" w:rsidR="003A6233" w:rsidRDefault="003A6233" w:rsidP="003A6233">
            <w:pPr>
              <w:pStyle w:val="ListParagraph"/>
              <w:spacing w:after="180"/>
              <w:ind w:left="0"/>
              <w:jc w:val="left"/>
              <w:rPr>
                <w:sz w:val="20"/>
                <w:szCs w:val="18"/>
                <w:lang w:val="en-US"/>
              </w:rPr>
            </w:pPr>
          </w:p>
          <w:p w14:paraId="63B646D7" w14:textId="77777777" w:rsidR="003A6233" w:rsidRDefault="003A6233" w:rsidP="003A6233">
            <w:pPr>
              <w:pStyle w:val="ListParagraph"/>
              <w:spacing w:after="180"/>
              <w:ind w:left="0"/>
              <w:jc w:val="left"/>
              <w:rPr>
                <w:sz w:val="20"/>
                <w:szCs w:val="18"/>
                <w:lang w:val="en-US"/>
              </w:rPr>
            </w:pPr>
            <w:r>
              <w:rPr>
                <w:sz w:val="20"/>
                <w:szCs w:val="18"/>
                <w:lang w:val="en-US"/>
              </w:rPr>
              <w:t>For capability modification related signalling the UE can select either of the NWs for such signalling based on UE implementation. But in general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ListParagraph"/>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ListParagraph"/>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r w:rsidR="0089450D" w14:paraId="5980CF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8AA0C8E" w14:textId="31E916CC"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B05D0F" w14:textId="4B4DDD6D" w:rsidR="0089450D" w:rsidRDefault="0089450D"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EEC823" w14:textId="47708435" w:rsidR="0089450D" w:rsidRDefault="0089450D" w:rsidP="003A6233">
            <w:pPr>
              <w:pStyle w:val="ListParagraph"/>
              <w:spacing w:after="180"/>
              <w:ind w:left="0"/>
              <w:jc w:val="left"/>
              <w:rPr>
                <w:sz w:val="20"/>
                <w:szCs w:val="18"/>
                <w:lang w:val="en-US"/>
              </w:rPr>
            </w:pPr>
          </w:p>
        </w:tc>
      </w:tr>
      <w:tr w:rsidR="00C20AEE" w14:paraId="568AEFC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530D25" w14:textId="7963EAD0" w:rsidR="00C20AEE" w:rsidRDefault="00C20AEE" w:rsidP="003A6233">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2C1B48" w14:textId="1EC6DECA" w:rsidR="00C20AEE" w:rsidRDefault="00C20AEE"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1F8700" w14:textId="77777777" w:rsidR="00C20AEE" w:rsidRDefault="00C20AEE" w:rsidP="003A6233">
            <w:pPr>
              <w:pStyle w:val="ListParagraph"/>
              <w:spacing w:after="180"/>
              <w:ind w:left="0"/>
              <w:jc w:val="left"/>
              <w:rPr>
                <w:sz w:val="20"/>
                <w:szCs w:val="18"/>
                <w:lang w:val="en-US"/>
              </w:rPr>
            </w:pP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 xml:space="preserve">At least NW-A should know that the UE is already connecting with some reduced </w:t>
            </w:r>
            <w:proofErr w:type="spellStart"/>
            <w:r>
              <w:rPr>
                <w:sz w:val="20"/>
                <w:szCs w:val="18"/>
              </w:rPr>
              <w:t>capabilitywithout</w:t>
            </w:r>
            <w:proofErr w:type="spellEnd"/>
            <w:r>
              <w:rPr>
                <w:sz w:val="20"/>
                <w:szCs w:val="18"/>
              </w:rPr>
              <w:t xml:space="preserve"> NW control. Otherwise, NW-A may assume that full capability is available for configuration and attempt for the same. It is up to NW-A to know the actual capability reduction later via specific signaling.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r w:rsidR="0089450D" w14:paraId="468802A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61A39A" w14:textId="6850A80B"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E35DE" w14:textId="3E3794D7" w:rsidR="0089450D" w:rsidRDefault="0089450D"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F56748" w14:textId="6B157839" w:rsidR="0089450D" w:rsidRDefault="00AC0C51" w:rsidP="003A6233">
            <w:pPr>
              <w:spacing w:after="180"/>
              <w:jc w:val="left"/>
              <w:rPr>
                <w:sz w:val="20"/>
                <w:szCs w:val="18"/>
              </w:rPr>
            </w:pPr>
            <w:r>
              <w:rPr>
                <w:sz w:val="20"/>
                <w:szCs w:val="18"/>
              </w:rPr>
              <w:t>The Case 2 mentioned by Vivo can be further discussed.</w:t>
            </w:r>
          </w:p>
        </w:tc>
      </w:tr>
      <w:tr w:rsidR="00C20AEE" w14:paraId="6846CA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10739D" w14:textId="1C9442B6" w:rsidR="00C20AEE" w:rsidRDefault="00C20AEE" w:rsidP="003A6233">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E30245B" w14:textId="59A5E6CD" w:rsidR="00C20AEE" w:rsidRDefault="00C20AEE"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EF741F" w14:textId="77777777" w:rsidR="00C20AEE" w:rsidRDefault="00C20AEE" w:rsidP="003A6233">
            <w:pPr>
              <w:spacing w:after="180"/>
              <w:jc w:val="left"/>
              <w:rPr>
                <w:sz w:val="20"/>
                <w:szCs w:val="18"/>
              </w:rPr>
            </w:pPr>
          </w:p>
        </w:tc>
      </w:tr>
    </w:tbl>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lastRenderedPageBreak/>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Question A4: Should there be a prohibit timer for the signaling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We think that the UE will not report the capability change frequently, and it is very difficult for the gNB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Moreover we don’t expect UE to request for the capability changes frequently. So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proofErr w:type="gramStart"/>
            <w:r>
              <w:rPr>
                <w:sz w:val="20"/>
                <w:szCs w:val="18"/>
                <w:lang w:val="en-US"/>
              </w:rPr>
              <w:t>Ideally</w:t>
            </w:r>
            <w:proofErr w:type="gramEnd"/>
            <w:r>
              <w:rPr>
                <w:sz w:val="20"/>
                <w:szCs w:val="18"/>
                <w:lang w:val="en-US"/>
              </w:rPr>
              <w:t xml:space="preserve"> we do not want this timer, as it prevents the UE from requesting for a capability change immediately. If this timer is introduced nevertheless, the value of 0 </w:t>
            </w:r>
            <w:proofErr w:type="spellStart"/>
            <w:r>
              <w:rPr>
                <w:sz w:val="20"/>
                <w:szCs w:val="18"/>
                <w:lang w:val="en-US"/>
              </w:rPr>
              <w:t>ms</w:t>
            </w:r>
            <w:proofErr w:type="spellEnd"/>
            <w:r>
              <w:rPr>
                <w:sz w:val="20"/>
                <w:szCs w:val="18"/>
                <w:lang w:val="en-US"/>
              </w:rPr>
              <w:t xml:space="preserve"> should be included.</w:t>
            </w:r>
          </w:p>
        </w:tc>
      </w:tr>
      <w:tr w:rsidR="00102E1E" w14:paraId="745E42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74846F" w14:textId="742BA560" w:rsidR="00102E1E" w:rsidRDefault="00102E1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095830" w14:textId="6DB313FB" w:rsidR="00102E1E" w:rsidRDefault="00102E1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8F650" w14:textId="20AF5CD4" w:rsidR="00102E1E" w:rsidRDefault="00102E1E" w:rsidP="003A6233">
            <w:pPr>
              <w:spacing w:after="180"/>
              <w:jc w:val="left"/>
              <w:rPr>
                <w:sz w:val="20"/>
                <w:szCs w:val="18"/>
                <w:lang w:val="en-US"/>
              </w:rPr>
            </w:pPr>
            <w:r>
              <w:rPr>
                <w:sz w:val="20"/>
                <w:szCs w:val="18"/>
              </w:rPr>
              <w:t>Agree with rapporteur’s view</w:t>
            </w:r>
          </w:p>
        </w:tc>
      </w:tr>
      <w:tr w:rsidR="00C20AEE" w14:paraId="11D5F94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DC3F654" w14:textId="5FB22BB3" w:rsidR="00C20AEE" w:rsidRDefault="00C20AEE" w:rsidP="003A6233">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DA7FE" w14:textId="60640633" w:rsidR="00C20AEE" w:rsidRDefault="00C20AE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B28CF2" w14:textId="729CE781" w:rsidR="00C20AEE" w:rsidRDefault="00C20AEE" w:rsidP="003A6233">
            <w:pPr>
              <w:spacing w:after="180"/>
              <w:jc w:val="left"/>
              <w:rPr>
                <w:sz w:val="20"/>
                <w:szCs w:val="18"/>
              </w:rPr>
            </w:pPr>
            <w:r>
              <w:rPr>
                <w:sz w:val="20"/>
                <w:szCs w:val="18"/>
              </w:rPr>
              <w:t>Agreed with rapporteur’s view in line with Intel’s comment.</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 xml:space="preserve">Before discussing </w:t>
      </w:r>
      <w:proofErr w:type="spellStart"/>
      <w:r>
        <w:rPr>
          <w:rFonts w:eastAsia="SimSun"/>
          <w:szCs w:val="24"/>
          <w:lang w:val="en-US" w:eastAsia="en-GB"/>
        </w:rPr>
        <w:t>invidiual</w:t>
      </w:r>
      <w:proofErr w:type="spellEnd"/>
      <w:r>
        <w:rPr>
          <w:rFonts w:eastAsia="SimSun"/>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gNB.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If the uplink power related capability is reduced, it may be used by NW to adjust uplink scheduling and may not have direct signalling for this capability. So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r w:rsidR="003D4E10" w14:paraId="7CC2B8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D40E1B" w14:textId="298C3A89"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E0D68" w14:textId="7C8D2283" w:rsidR="003D4E10" w:rsidRDefault="003D4E1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52254" w14:textId="77777777" w:rsidR="003D4E10" w:rsidRDefault="003D4E10" w:rsidP="003A6233">
            <w:pPr>
              <w:spacing w:after="180"/>
              <w:jc w:val="left"/>
              <w:rPr>
                <w:sz w:val="20"/>
                <w:szCs w:val="18"/>
              </w:rPr>
            </w:pPr>
          </w:p>
        </w:tc>
      </w:tr>
      <w:tr w:rsidR="00C20AEE" w14:paraId="6CE05C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2FAC8C" w14:textId="689CD5BF" w:rsidR="00C20AEE" w:rsidRDefault="00C20AEE" w:rsidP="003A6233">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FB265D" w14:textId="398A261B" w:rsidR="00C20AEE" w:rsidRDefault="00C20AEE"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FB9DC5" w14:textId="77777777" w:rsidR="00C20AEE" w:rsidRDefault="00C20AEE" w:rsidP="003A6233">
            <w:pPr>
              <w:spacing w:after="180"/>
              <w:jc w:val="left"/>
              <w:rPr>
                <w:sz w:val="20"/>
                <w:szCs w:val="18"/>
              </w:rPr>
            </w:pP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We think that this could be useful since releasing SCell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CommentText"/>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CommentText"/>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SCell for example in band B. This will increase not only the signalling overhead but also the workload of both the UE and the NW.</w:t>
            </w:r>
          </w:p>
          <w:p w14:paraId="351725D0" w14:textId="77777777" w:rsidR="00D94F3B" w:rsidRDefault="004E124C">
            <w:pPr>
              <w:pStyle w:val="CommentText"/>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SCell release request/release interaction would happen if “SCell release” is used. So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SCell deactivation instead of SCell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CommentText"/>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lastRenderedPageBreak/>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CommentText"/>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CommentText"/>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CommentText"/>
              <w:rPr>
                <w:sz w:val="20"/>
              </w:rPr>
            </w:pPr>
            <w:r>
              <w:rPr>
                <w:sz w:val="20"/>
              </w:rPr>
              <w:t>However, such</w:t>
            </w:r>
            <w:r w:rsidR="00E11959">
              <w:rPr>
                <w:sz w:val="20"/>
              </w:rPr>
              <w:t xml:space="preserve"> capability restriction can also be done before an SCell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CommentText"/>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CommentText"/>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CommentText"/>
              <w:rPr>
                <w:sz w:val="20"/>
                <w:lang w:val="en-US"/>
              </w:rPr>
            </w:pPr>
            <w:r>
              <w:rPr>
                <w:sz w:val="20"/>
                <w:lang w:val="en-US"/>
              </w:rPr>
              <w:t>The UE capability reduction would be triggered only when there is a scarcity of Tx/Rx resources at the UE to handle the Dual Rx/Dual Tx use case. In such cases, it is preferred to have a simple approach to release the SCell or SCG in NW-A.</w:t>
            </w:r>
          </w:p>
        </w:tc>
      </w:tr>
      <w:tr w:rsidR="003D4E10" w14:paraId="5D65E8E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D38677" w14:textId="23698833"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DA5F3D" w14:textId="31A21D16" w:rsidR="003D4E10" w:rsidRDefault="000C689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DB018" w14:textId="77777777" w:rsidR="00134949" w:rsidRPr="00134949" w:rsidRDefault="00134949" w:rsidP="00134949">
            <w:pPr>
              <w:pStyle w:val="CommentText"/>
              <w:rPr>
                <w:sz w:val="20"/>
                <w:lang w:val="en-US"/>
              </w:rPr>
            </w:pPr>
            <w:r w:rsidRPr="00134949">
              <w:rPr>
                <w:sz w:val="20"/>
                <w:lang w:val="en-US"/>
              </w:rPr>
              <w:t>We are in general fine to have SCell/SCG Release as a response for temporary capability limitation.</w:t>
            </w:r>
          </w:p>
          <w:p w14:paraId="6F896195" w14:textId="1649CCC3" w:rsidR="00134949" w:rsidRPr="00134949" w:rsidRDefault="00134949" w:rsidP="00134949">
            <w:pPr>
              <w:pStyle w:val="CommentText"/>
              <w:rPr>
                <w:sz w:val="20"/>
                <w:lang w:val="en-US"/>
              </w:rPr>
            </w:pPr>
            <w:r w:rsidRPr="00134949">
              <w:rPr>
                <w:sz w:val="20"/>
                <w:lang w:val="en-US"/>
              </w:rPr>
              <w:t>However, we think there is no need to link this with the band combination, which will complicate the design. A simple reduced CC number (as overheating) indicat</w:t>
            </w:r>
            <w:r w:rsidR="004522C3">
              <w:rPr>
                <w:sz w:val="20"/>
                <w:lang w:val="en-US"/>
              </w:rPr>
              <w:t>or</w:t>
            </w:r>
            <w:r w:rsidRPr="00134949">
              <w:rPr>
                <w:sz w:val="20"/>
                <w:lang w:val="en-US"/>
              </w:rPr>
              <w:t xml:space="preserve"> is enough. This can be done before or after the NW configure the </w:t>
            </w:r>
            <w:r w:rsidR="0032141A">
              <w:rPr>
                <w:sz w:val="20"/>
                <w:lang w:val="en-US"/>
              </w:rPr>
              <w:t>SCell/SCG.</w:t>
            </w:r>
            <w:r w:rsidRPr="00134949">
              <w:rPr>
                <w:sz w:val="20"/>
                <w:lang w:val="en-US"/>
              </w:rPr>
              <w:t xml:space="preserve"> </w:t>
            </w:r>
          </w:p>
          <w:p w14:paraId="5584A976" w14:textId="053B4D18" w:rsidR="003D4E10" w:rsidRDefault="00134949" w:rsidP="00134949">
            <w:pPr>
              <w:pStyle w:val="CommentText"/>
              <w:rPr>
                <w:sz w:val="20"/>
                <w:lang w:val="en-US"/>
              </w:rPr>
            </w:pPr>
            <w:r w:rsidRPr="00134949">
              <w:rPr>
                <w:sz w:val="20"/>
                <w:lang w:val="en-US"/>
              </w:rPr>
              <w:t>Several compan</w:t>
            </w:r>
            <w:r w:rsidR="00BF650F">
              <w:rPr>
                <w:sz w:val="20"/>
                <w:lang w:val="en-US"/>
              </w:rPr>
              <w:t>ies</w:t>
            </w:r>
            <w:r w:rsidRPr="00134949">
              <w:rPr>
                <w:sz w:val="20"/>
                <w:lang w:val="en-US"/>
              </w:rPr>
              <w:t xml:space="preserve"> mentioned this can be done by implicit signaling. It is not clear to </w:t>
            </w:r>
            <w:r w:rsidR="00175AD7">
              <w:rPr>
                <w:sz w:val="20"/>
                <w:lang w:val="en-US"/>
              </w:rPr>
              <w:t xml:space="preserve">us </w:t>
            </w:r>
            <w:r w:rsidRPr="00134949">
              <w:rPr>
                <w:sz w:val="20"/>
                <w:lang w:val="en-US"/>
              </w:rPr>
              <w:t xml:space="preserve">how </w:t>
            </w:r>
            <w:r w:rsidR="00BF650F" w:rsidRPr="00134949">
              <w:rPr>
                <w:sz w:val="20"/>
                <w:lang w:val="en-US"/>
              </w:rPr>
              <w:t>implicit signaling</w:t>
            </w:r>
            <w:r w:rsidRPr="00134949">
              <w:rPr>
                <w:sz w:val="20"/>
                <w:lang w:val="en-US"/>
              </w:rPr>
              <w:t xml:space="preserve"> will work.</w:t>
            </w:r>
          </w:p>
        </w:tc>
      </w:tr>
      <w:tr w:rsidR="00C20AEE" w14:paraId="7E7B1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ED3ED" w14:textId="24BC15D1" w:rsidR="00C20AEE" w:rsidRDefault="00C20AEE" w:rsidP="003A6233">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65078F" w14:textId="4A531021" w:rsidR="00C20AEE" w:rsidRDefault="00C20AEE"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8DFD855" w14:textId="2E686F42" w:rsidR="00C20AEE" w:rsidRPr="00134949" w:rsidRDefault="00C20AEE" w:rsidP="00134949">
            <w:pPr>
              <w:pStyle w:val="CommentText"/>
              <w:rPr>
                <w:sz w:val="20"/>
                <w:lang w:val="en-US"/>
              </w:rPr>
            </w:pPr>
            <w:r>
              <w:rPr>
                <w:sz w:val="20"/>
                <w:lang w:val="en-US"/>
              </w:rPr>
              <w:t>Agreed with Apple’s comment and rationale.</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The deactivation request for SCell seems not very useful, because the UE in most cases would be still required to perform measurements (e.g. CSI) on the deactivated SCell, which will not free the occupied UE capability in a SCell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w:t>
            </w:r>
            <w:r>
              <w:rPr>
                <w:sz w:val="20"/>
                <w:szCs w:val="18"/>
              </w:rPr>
              <w:lastRenderedPageBreak/>
              <w:t xml:space="preserve">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To Xiaomi’s comment “the UE in most cases would be still required to perform measurements (e.g. CSI) on the deactivated SCell”: It’s not a problem that UE cannot perform measurement in some cases on the deactivated SCell when the bottleneck is the RF resources. In MUSIM Scenario, the NW is not expected to activate the SCell depending on the measurement report before the capability restriction on SCell is removed and the UE itself decides whether the SCell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SCell</w:t>
            </w:r>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SCell.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 xml:space="preserve">cannot be performed at SCG/SCell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CommentText"/>
              <w:rPr>
                <w:sz w:val="20"/>
                <w:lang w:val="en-US"/>
              </w:rPr>
            </w:pPr>
            <w:r w:rsidRPr="3875E739">
              <w:rPr>
                <w:sz w:val="20"/>
              </w:rPr>
              <w:t>Same comments as A6</w:t>
            </w:r>
            <w:r w:rsidR="00821077">
              <w:rPr>
                <w:sz w:val="20"/>
              </w:rPr>
              <w:t xml:space="preserve"> (i.e. such capability restriction can also be done before an SCell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CommentText"/>
              <w:rPr>
                <w:sz w:val="20"/>
              </w:rPr>
            </w:pPr>
            <w:r>
              <w:rPr>
                <w:rFonts w:hint="eastAsia"/>
                <w:sz w:val="20"/>
              </w:rPr>
              <w:t>W</w:t>
            </w:r>
            <w:r>
              <w:rPr>
                <w:sz w:val="20"/>
              </w:rPr>
              <w:t xml:space="preserve">e think it’s too early to preclude this solution without sufficient evaluation, </w:t>
            </w:r>
            <w:proofErr w:type="gramStart"/>
            <w:r>
              <w:rPr>
                <w:sz w:val="20"/>
              </w:rPr>
              <w:t>Just</w:t>
            </w:r>
            <w:proofErr w:type="gramEnd"/>
            <w:r>
              <w:rPr>
                <w:sz w:val="20"/>
              </w:rPr>
              <w:t xml:space="preserve">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proofErr w:type="gramStart"/>
            <w:r>
              <w:rPr>
                <w:sz w:val="20"/>
                <w:szCs w:val="18"/>
                <w:lang w:val="en-US"/>
              </w:rPr>
              <w:t>Yes</w:t>
            </w:r>
            <w:proofErr w:type="gramEnd"/>
            <w:r>
              <w:rPr>
                <w:sz w:val="20"/>
                <w:szCs w:val="18"/>
                <w:lang w:val="en-US"/>
              </w:rPr>
              <w:t xml:space="preserve">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CommentText"/>
              <w:rPr>
                <w:sz w:val="20"/>
              </w:rPr>
            </w:pPr>
            <w:r>
              <w:rPr>
                <w:sz w:val="20"/>
                <w:szCs w:val="18"/>
                <w:lang w:val="en-US"/>
              </w:rPr>
              <w:t xml:space="preserve">Moving the SCG to deactivated state will be beneficial to resume the activity at NW-A after NW-B activity is completed in faster manner. But it will require additional UE capability to maintain the capability including ‘deactivated </w:t>
            </w:r>
            <w:proofErr w:type="gramStart"/>
            <w:r>
              <w:rPr>
                <w:sz w:val="20"/>
                <w:szCs w:val="18"/>
                <w:lang w:val="en-US"/>
              </w:rPr>
              <w:t>configurations’</w:t>
            </w:r>
            <w:proofErr w:type="gramEnd"/>
            <w:r>
              <w:rPr>
                <w:sz w:val="20"/>
                <w:szCs w:val="18"/>
                <w:lang w:val="en-US"/>
              </w:rPr>
              <w:t xml:space="preserve">. This is not the case now (as indicated by ZTE). </w:t>
            </w:r>
            <w:r>
              <w:rPr>
                <w:sz w:val="20"/>
                <w:szCs w:val="18"/>
                <w:lang w:val="en-US"/>
              </w:rPr>
              <w:lastRenderedPageBreak/>
              <w:t xml:space="preserve">As this option is also included in WID scope RAN2 needs to </w:t>
            </w:r>
            <w:proofErr w:type="spellStart"/>
            <w:r>
              <w:rPr>
                <w:sz w:val="20"/>
                <w:szCs w:val="18"/>
                <w:lang w:val="en-US"/>
              </w:rPr>
              <w:t>analyse</w:t>
            </w:r>
            <w:proofErr w:type="spellEnd"/>
            <w:r>
              <w:rPr>
                <w:sz w:val="20"/>
                <w:szCs w:val="18"/>
                <w:lang w:val="en-US"/>
              </w:rPr>
              <w:t xml:space="preserv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45C22F2" w:rsidR="00CB33A8" w:rsidRDefault="00CB33A8" w:rsidP="003A6233">
            <w:pPr>
              <w:pStyle w:val="CommentText"/>
              <w:rPr>
                <w:sz w:val="20"/>
                <w:szCs w:val="18"/>
                <w:lang w:val="en-US"/>
              </w:rPr>
            </w:pPr>
            <w:r>
              <w:rPr>
                <w:sz w:val="20"/>
                <w:szCs w:val="18"/>
                <w:lang w:val="en-US"/>
              </w:rPr>
              <w:t xml:space="preserve">Though the SCell/SCG release is an easier option, </w:t>
            </w:r>
            <w:proofErr w:type="spellStart"/>
            <w:r>
              <w:rPr>
                <w:sz w:val="20"/>
                <w:szCs w:val="18"/>
                <w:lang w:val="en-US"/>
              </w:rPr>
              <w:t>Scell</w:t>
            </w:r>
            <w:proofErr w:type="spellEnd"/>
            <w:r>
              <w:rPr>
                <w:sz w:val="20"/>
                <w:szCs w:val="18"/>
                <w:lang w:val="en-US"/>
              </w:rPr>
              <w:t xml:space="preserve">/SCG deactivation would still not free up the Rx/Tx resources for UE on NW A. UE might still have to manage the deactivated state on NW A for the </w:t>
            </w:r>
            <w:proofErr w:type="spellStart"/>
            <w:r>
              <w:rPr>
                <w:sz w:val="20"/>
                <w:szCs w:val="18"/>
                <w:lang w:val="en-US"/>
              </w:rPr>
              <w:t>Scell</w:t>
            </w:r>
            <w:proofErr w:type="spellEnd"/>
            <w:r>
              <w:rPr>
                <w:sz w:val="20"/>
                <w:szCs w:val="18"/>
                <w:lang w:val="en-US"/>
              </w:rPr>
              <w:t>/SCG. We would prefer a simpler approach if possible.</w:t>
            </w:r>
          </w:p>
        </w:tc>
      </w:tr>
      <w:tr w:rsidR="008D6269" w14:paraId="75D32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AC36C8" w14:textId="574A6E09" w:rsidR="008D6269" w:rsidRDefault="008D6269"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BE851B" w14:textId="5A64D2FC" w:rsidR="008D6269" w:rsidRDefault="00BD70A9"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C7394" w14:textId="09B26C75" w:rsidR="00BD70A9" w:rsidRDefault="00BD70A9" w:rsidP="003A6233">
            <w:pPr>
              <w:pStyle w:val="CommentText"/>
              <w:rPr>
                <w:sz w:val="20"/>
                <w:szCs w:val="18"/>
                <w:lang w:val="en-US"/>
              </w:rPr>
            </w:pPr>
            <w:r>
              <w:rPr>
                <w:sz w:val="20"/>
                <w:szCs w:val="18"/>
                <w:lang w:val="en-US"/>
              </w:rPr>
              <w:t xml:space="preserve">SCell/SCG </w:t>
            </w:r>
            <w:r w:rsidR="00C71E66">
              <w:rPr>
                <w:sz w:val="20"/>
                <w:szCs w:val="18"/>
                <w:lang w:val="en-US"/>
              </w:rPr>
              <w:t>r</w:t>
            </w:r>
            <w:r>
              <w:rPr>
                <w:sz w:val="20"/>
                <w:szCs w:val="18"/>
                <w:lang w:val="en-US"/>
              </w:rPr>
              <w:t>elease and add is more heavy procedure compared to deactivation and activation.</w:t>
            </w:r>
            <w:r w:rsidR="00AF7844">
              <w:rPr>
                <w:sz w:val="20"/>
                <w:szCs w:val="18"/>
                <w:lang w:val="en-US"/>
              </w:rPr>
              <w:t xml:space="preserve"> So, we prefer to have deactivation/activation.</w:t>
            </w:r>
          </w:p>
          <w:p w14:paraId="62050664" w14:textId="572C5C43" w:rsidR="008D6269" w:rsidRDefault="00BD70A9" w:rsidP="003A6233">
            <w:pPr>
              <w:pStyle w:val="CommentText"/>
              <w:rPr>
                <w:sz w:val="20"/>
                <w:szCs w:val="18"/>
                <w:lang w:val="en-US"/>
              </w:rPr>
            </w:pPr>
            <w:r>
              <w:rPr>
                <w:sz w:val="20"/>
                <w:szCs w:val="18"/>
                <w:lang w:val="en-US"/>
              </w:rPr>
              <w:t xml:space="preserve">For SCG deactivation, it should be clarified that no BFD and RLM for MUSIM case, which implies that while activating, RACH </w:t>
            </w:r>
            <w:proofErr w:type="spellStart"/>
            <w:r>
              <w:rPr>
                <w:sz w:val="20"/>
                <w:szCs w:val="18"/>
                <w:lang w:val="en-US"/>
              </w:rPr>
              <w:t>procudre</w:t>
            </w:r>
            <w:proofErr w:type="spellEnd"/>
            <w:r>
              <w:rPr>
                <w:sz w:val="20"/>
                <w:szCs w:val="18"/>
                <w:lang w:val="en-US"/>
              </w:rPr>
              <w:t xml:space="preserve"> is needed.</w:t>
            </w:r>
          </w:p>
        </w:tc>
      </w:tr>
      <w:tr w:rsidR="00C20AEE" w14:paraId="1177DF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A7BC24" w14:textId="0516505C" w:rsidR="00C20AEE" w:rsidRDefault="00C20AEE" w:rsidP="003A6233">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E9A272" w14:textId="095DEA25" w:rsidR="00C20AEE" w:rsidRDefault="00C20AE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009C284" w14:textId="591A64FE" w:rsidR="00C20AEE" w:rsidRDefault="00C20AEE" w:rsidP="003A6233">
            <w:pPr>
              <w:pStyle w:val="CommentText"/>
              <w:rPr>
                <w:sz w:val="20"/>
                <w:szCs w:val="18"/>
                <w:lang w:val="en-US"/>
              </w:rPr>
            </w:pPr>
            <w:proofErr w:type="spellStart"/>
            <w:r>
              <w:rPr>
                <w:sz w:val="20"/>
                <w:szCs w:val="18"/>
                <w:lang w:val="en-US"/>
              </w:rPr>
              <w:t>S</w:t>
            </w:r>
            <w:r>
              <w:rPr>
                <w:sz w:val="20"/>
                <w:szCs w:val="18"/>
                <w:lang w:val="en-US"/>
              </w:rPr>
              <w:t>C</w:t>
            </w:r>
            <w:r>
              <w:rPr>
                <w:sz w:val="20"/>
                <w:szCs w:val="18"/>
                <w:lang w:val="en-US"/>
              </w:rPr>
              <w:t>ell</w:t>
            </w:r>
            <w:proofErr w:type="spellEnd"/>
            <w:r>
              <w:rPr>
                <w:sz w:val="20"/>
                <w:szCs w:val="18"/>
                <w:lang w:val="en-US"/>
              </w:rPr>
              <w:t>/SCG</w:t>
            </w:r>
            <w:r>
              <w:rPr>
                <w:sz w:val="20"/>
                <w:szCs w:val="18"/>
                <w:lang w:val="en-US"/>
              </w:rPr>
              <w:t xml:space="preserve"> release is preferred to really </w:t>
            </w:r>
            <w:proofErr w:type="spellStart"/>
            <w:r>
              <w:rPr>
                <w:sz w:val="20"/>
                <w:szCs w:val="18"/>
                <w:lang w:val="en-US"/>
              </w:rPr>
              <w:t>freeup</w:t>
            </w:r>
            <w:proofErr w:type="spellEnd"/>
            <w:r>
              <w:rPr>
                <w:sz w:val="20"/>
                <w:szCs w:val="18"/>
                <w:lang w:val="en-US"/>
              </w:rPr>
              <w:t xml:space="preserve"> the resources. We agreed with Apple’s comment.</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tiated SCell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proofErr w:type="gramStart"/>
            <w:r>
              <w:rPr>
                <w:rFonts w:hint="eastAsia"/>
                <w:sz w:val="20"/>
                <w:szCs w:val="18"/>
                <w:lang w:val="en-US"/>
              </w:rPr>
              <w:t>Y</w:t>
            </w:r>
            <w:r>
              <w:rPr>
                <w:sz w:val="20"/>
                <w:szCs w:val="18"/>
                <w:lang w:val="en-US"/>
              </w:rPr>
              <w:t>es</w:t>
            </w:r>
            <w:proofErr w:type="gramEnd"/>
            <w:r>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 xml:space="preserve">OK for MIMO Layers and Band combinations now. For other capabilities </w:t>
            </w:r>
            <w:proofErr w:type="spellStart"/>
            <w:r>
              <w:rPr>
                <w:sz w:val="18"/>
                <w:lang w:val="en-US"/>
              </w:rPr>
              <w:t>futher</w:t>
            </w:r>
            <w:proofErr w:type="spellEnd"/>
            <w:r>
              <w:rPr>
                <w:sz w:val="18"/>
                <w:lang w:val="en-US"/>
              </w:rPr>
              <w:t xml:space="preserve">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r w:rsidR="00724D85" w14:paraId="6CA146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7BDB5A" w14:textId="463465CD" w:rsidR="00724D85" w:rsidRDefault="00724D85"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B102A" w14:textId="4F522753" w:rsidR="00724D85" w:rsidRDefault="00724D8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8864F" w14:textId="231D3049" w:rsidR="00724D85" w:rsidRDefault="00724D85" w:rsidP="003A6233">
            <w:pPr>
              <w:overflowPunct/>
              <w:autoSpaceDE/>
              <w:autoSpaceDN/>
              <w:adjustRightInd/>
              <w:spacing w:after="0" w:line="240" w:lineRule="auto"/>
              <w:jc w:val="left"/>
              <w:textAlignment w:val="auto"/>
              <w:rPr>
                <w:sz w:val="18"/>
                <w:lang w:val="en-US"/>
              </w:rPr>
            </w:pPr>
            <w:r>
              <w:rPr>
                <w:sz w:val="18"/>
                <w:lang w:val="en-US"/>
              </w:rPr>
              <w:t>We think only the following limitation is needed for MUSIM</w:t>
            </w:r>
          </w:p>
          <w:p w14:paraId="4ADE2769"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CG CC and SCG CC</w:t>
            </w:r>
          </w:p>
          <w:p w14:paraId="7889382B"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IMO layer</w:t>
            </w:r>
          </w:p>
          <w:p w14:paraId="178E3B02" w14:textId="31D2339E" w:rsidR="00724D85" w:rsidRDefault="00724D85" w:rsidP="00724D85">
            <w:pPr>
              <w:overflowPunct/>
              <w:autoSpaceDE/>
              <w:autoSpaceDN/>
              <w:adjustRightInd/>
              <w:spacing w:after="0" w:line="240" w:lineRule="auto"/>
              <w:jc w:val="left"/>
              <w:textAlignment w:val="auto"/>
              <w:rPr>
                <w:sz w:val="18"/>
                <w:lang w:val="en-US"/>
              </w:rPr>
            </w:pPr>
          </w:p>
          <w:p w14:paraId="6812F8BB" w14:textId="23709865" w:rsidR="00724D85" w:rsidRDefault="00724D85" w:rsidP="00724D85">
            <w:pPr>
              <w:overflowPunct/>
              <w:autoSpaceDE/>
              <w:autoSpaceDN/>
              <w:adjustRightInd/>
              <w:spacing w:after="0" w:line="240" w:lineRule="auto"/>
              <w:jc w:val="left"/>
              <w:textAlignment w:val="auto"/>
              <w:rPr>
                <w:sz w:val="18"/>
                <w:lang w:val="en-US"/>
              </w:rPr>
            </w:pPr>
            <w:r>
              <w:rPr>
                <w:sz w:val="18"/>
                <w:lang w:val="en-US"/>
              </w:rPr>
              <w:t xml:space="preserve">We fully agree with </w:t>
            </w:r>
            <w:r w:rsidRPr="00724D85">
              <w:rPr>
                <w:sz w:val="18"/>
                <w:lang w:val="en-US"/>
              </w:rPr>
              <w:t>Huawei</w:t>
            </w:r>
            <w:r>
              <w:rPr>
                <w:sz w:val="18"/>
                <w:lang w:val="en-US"/>
              </w:rPr>
              <w:t xml:space="preserve"> that “</w:t>
            </w:r>
            <w:r w:rsidRPr="00724D85">
              <w:rPr>
                <w:sz w:val="18"/>
                <w:lang w:val="en-US"/>
              </w:rPr>
              <w:t>update all of the band combinations in NW A</w:t>
            </w:r>
            <w:r>
              <w:rPr>
                <w:sz w:val="18"/>
                <w:lang w:val="en-US"/>
              </w:rPr>
              <w:t>” is too complicate. And we think that all others (</w:t>
            </w:r>
            <w:r w:rsidR="00B375E9">
              <w:rPr>
                <w:sz w:val="18"/>
                <w:lang w:val="en-US"/>
              </w:rPr>
              <w:t xml:space="preserve">e.g. </w:t>
            </w:r>
            <w:r>
              <w:rPr>
                <w:sz w:val="18"/>
                <w:lang w:val="en-US"/>
              </w:rPr>
              <w:t xml:space="preserve">BW, power) are not needed. </w:t>
            </w:r>
          </w:p>
          <w:p w14:paraId="64C820DA" w14:textId="467A87A1" w:rsidR="00724D85" w:rsidRPr="00724D85" w:rsidRDefault="00724D85" w:rsidP="00724D85">
            <w:pPr>
              <w:overflowPunct/>
              <w:autoSpaceDE/>
              <w:autoSpaceDN/>
              <w:adjustRightInd/>
              <w:spacing w:after="0" w:line="240" w:lineRule="auto"/>
              <w:jc w:val="left"/>
              <w:textAlignment w:val="auto"/>
              <w:rPr>
                <w:sz w:val="18"/>
                <w:lang w:val="en-US"/>
              </w:rPr>
            </w:pPr>
          </w:p>
        </w:tc>
      </w:tr>
      <w:tr w:rsidR="00520190" w14:paraId="32B9AF1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CC12E8" w14:textId="7DDAB327" w:rsidR="00520190" w:rsidRDefault="00520190" w:rsidP="003A6233">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E1DEF" w14:textId="7DE0C2C5" w:rsidR="00520190" w:rsidRDefault="0052019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F1085" w14:textId="77777777" w:rsidR="00520190" w:rsidRDefault="00520190" w:rsidP="003A6233">
            <w:pPr>
              <w:overflowPunct/>
              <w:autoSpaceDE/>
              <w:autoSpaceDN/>
              <w:adjustRightInd/>
              <w:spacing w:after="0" w:line="240" w:lineRule="auto"/>
              <w:jc w:val="left"/>
              <w:textAlignment w:val="auto"/>
              <w:rPr>
                <w:sz w:val="18"/>
                <w:lang w:val="en-US"/>
              </w:rPr>
            </w:pP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Heading2"/>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r w:rsidR="001A67A5" w14:paraId="7C2D49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0FCD5D" w14:textId="7B5F12AF" w:rsidR="001A67A5" w:rsidRDefault="001A67A5"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46161E" w14:textId="363A4D19" w:rsidR="001A67A5" w:rsidRDefault="001A67A5"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CB529D" w14:textId="77777777" w:rsidR="001A67A5" w:rsidRDefault="001A67A5" w:rsidP="003A6233">
            <w:pPr>
              <w:spacing w:after="180"/>
              <w:jc w:val="left"/>
              <w:rPr>
                <w:sz w:val="20"/>
                <w:szCs w:val="18"/>
              </w:rPr>
            </w:pPr>
          </w:p>
        </w:tc>
      </w:tr>
      <w:tr w:rsidR="00520190" w14:paraId="06494D3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89BE97" w14:textId="466BE94D" w:rsidR="00520190" w:rsidRDefault="00520190" w:rsidP="003A6233">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616904" w14:textId="17DA758A" w:rsidR="00520190" w:rsidRDefault="0052019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6A734" w14:textId="77777777" w:rsidR="00520190" w:rsidRDefault="00520190" w:rsidP="003A6233">
            <w:pPr>
              <w:spacing w:after="180"/>
              <w:jc w:val="left"/>
              <w:rPr>
                <w:sz w:val="20"/>
                <w:szCs w:val="18"/>
              </w:rPr>
            </w:pPr>
          </w:p>
        </w:tc>
      </w:tr>
    </w:tbl>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For B1-B3, B5, the solution details need more discussion. May prioritize B1, B2 and B5. FFS on signalling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r>
              <w:rPr>
                <w:rFonts w:ascii="Times New Roman" w:hAnsi="Times New Roman" w:cs="Times New Roman"/>
                <w:i/>
              </w:rPr>
              <w:t>UECapabilityEnquiry</w:t>
            </w:r>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r>
              <w:rPr>
                <w:rFonts w:ascii="Times New Roman" w:hAnsi="Times New Roman" w:cs="Times New Roman"/>
                <w:i/>
              </w:rPr>
              <w:t>UECapabilityInformation</w:t>
            </w:r>
            <w:r>
              <w:rPr>
                <w:rFonts w:ascii="Times New Roman" w:hAnsi="Times New Roman" w:cs="Times New Roman"/>
                <w:iCs/>
              </w:rPr>
              <w:t xml:space="preserve"> to the NW A gNB.</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lastRenderedPageBreak/>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5 (11/15): A baseline procedure for MAC-CE based SCell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SCell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gNB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r w:rsidR="00CA295F" w14:paraId="562721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ABB472" w14:textId="20278887" w:rsidR="00CA295F" w:rsidRDefault="00CA295F"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63B34" w14:textId="0BD8A2F0" w:rsidR="00CA295F" w:rsidRDefault="00CA295F"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9FFCC" w14:textId="77777777" w:rsidR="00CA295F" w:rsidRPr="3929B9CC" w:rsidRDefault="00CA295F" w:rsidP="003A6233">
            <w:pPr>
              <w:spacing w:after="180"/>
              <w:jc w:val="left"/>
              <w:rPr>
                <w:sz w:val="20"/>
              </w:rPr>
            </w:pPr>
          </w:p>
        </w:tc>
      </w:tr>
      <w:tr w:rsidR="00520190" w14:paraId="47B52A0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FB7941" w14:textId="1286EB01" w:rsidR="00520190" w:rsidRDefault="00520190" w:rsidP="003A6233">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679A29" w14:textId="6297DAAF" w:rsidR="00520190" w:rsidRDefault="0052019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21825" w14:textId="77777777" w:rsidR="00520190" w:rsidRPr="3929B9CC" w:rsidRDefault="00520190" w:rsidP="003A6233">
            <w:pPr>
              <w:spacing w:after="180"/>
              <w:jc w:val="left"/>
              <w:rPr>
                <w:sz w:val="20"/>
              </w:rPr>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TableGrid"/>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w:t>
            </w:r>
            <w:proofErr w:type="gramStart"/>
            <w:r>
              <w:rPr>
                <w:sz w:val="20"/>
                <w:szCs w:val="18"/>
              </w:rPr>
              <w:t>part ?</w:t>
            </w:r>
            <w:proofErr w:type="gramEnd"/>
            <w:r>
              <w:rPr>
                <w:sz w:val="20"/>
                <w:szCs w:val="18"/>
              </w:rPr>
              <w:t xml:space="preserve"> </w:t>
            </w:r>
          </w:p>
        </w:tc>
      </w:tr>
      <w:tr w:rsidR="00CA295F" w14:paraId="47108B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C7C7A5" w14:textId="2F6B324B" w:rsidR="00CA295F" w:rsidRDefault="00CA295F"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302C0" w14:textId="21FF1ABC" w:rsidR="00CA295F" w:rsidRDefault="00CA295F"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CD3253" w14:textId="77777777" w:rsidR="00CA295F" w:rsidRDefault="00CA295F" w:rsidP="00B81547">
            <w:pPr>
              <w:spacing w:after="180"/>
              <w:jc w:val="left"/>
              <w:rPr>
                <w:sz w:val="20"/>
                <w:szCs w:val="18"/>
              </w:rPr>
            </w:pPr>
          </w:p>
        </w:tc>
      </w:tr>
      <w:tr w:rsidR="00520190" w14:paraId="4B79E1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BF38F4" w14:textId="117AF2E8" w:rsidR="00520190" w:rsidRDefault="00520190" w:rsidP="00B81547">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F8EFF7" w14:textId="52D57584" w:rsidR="00520190" w:rsidRDefault="00520190"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1A8C02" w14:textId="77777777" w:rsidR="00520190" w:rsidRDefault="00520190" w:rsidP="00B81547">
            <w:pPr>
              <w:spacing w:after="180"/>
              <w:jc w:val="left"/>
              <w:rPr>
                <w:sz w:val="20"/>
                <w:szCs w:val="18"/>
              </w:rPr>
            </w:pP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lastRenderedPageBreak/>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ListParagraph"/>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ListParagraph"/>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lastRenderedPageBreak/>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lastRenderedPageBreak/>
              <w:t xml:space="preserve">For the Power saving, the MN and SN can request the UE to report the UAI for the Power saving separately, the </w:t>
            </w:r>
            <w:r>
              <w:rPr>
                <w:sz w:val="20"/>
              </w:rPr>
              <w:t xml:space="preserve">UE transmits SCG specific UE </w:t>
            </w:r>
            <w:r>
              <w:rPr>
                <w:sz w:val="20"/>
              </w:rPr>
              <w:lastRenderedPageBreak/>
              <w:t>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r w:rsidR="00D71BA7" w14:paraId="093AF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6F6EE5" w14:textId="63FAEC67" w:rsidR="00D71BA7" w:rsidRDefault="00D71BA7"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E115F" w14:textId="73F4A342" w:rsidR="00D71BA7" w:rsidRDefault="00D71BA7" w:rsidP="00B81547">
            <w:pPr>
              <w:jc w:val="left"/>
              <w:rPr>
                <w:sz w:val="20"/>
                <w:szCs w:val="18"/>
              </w:rPr>
            </w:pPr>
            <w:r>
              <w:rPr>
                <w:sz w:val="20"/>
                <w:szCs w:val="18"/>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DF8D24" w14:textId="77777777" w:rsidR="00D71BA7" w:rsidRDefault="00D71BA7" w:rsidP="00B81547">
            <w:pPr>
              <w:spacing w:after="180"/>
              <w:jc w:val="left"/>
              <w:rPr>
                <w:sz w:val="20"/>
                <w:szCs w:val="18"/>
              </w:rPr>
            </w:pPr>
            <w:r>
              <w:rPr>
                <w:sz w:val="20"/>
                <w:szCs w:val="18"/>
              </w:rPr>
              <w:t xml:space="preserve">Agree with HW on choice 1 and choice scenario. Choice 1 should be the baseline and we are </w:t>
            </w:r>
            <w:proofErr w:type="spellStart"/>
            <w:r>
              <w:rPr>
                <w:sz w:val="20"/>
                <w:szCs w:val="18"/>
              </w:rPr>
              <w:t>opne</w:t>
            </w:r>
            <w:proofErr w:type="spellEnd"/>
            <w:r>
              <w:rPr>
                <w:sz w:val="20"/>
                <w:szCs w:val="18"/>
              </w:rPr>
              <w:t xml:space="preserve"> for choice 2.</w:t>
            </w:r>
          </w:p>
          <w:p w14:paraId="55ED3C9B" w14:textId="29D46E94" w:rsidR="00D71BA7" w:rsidRDefault="00D71BA7" w:rsidP="00B81547">
            <w:pPr>
              <w:spacing w:after="180"/>
              <w:jc w:val="left"/>
              <w:rPr>
                <w:sz w:val="20"/>
                <w:szCs w:val="18"/>
              </w:rPr>
            </w:pPr>
            <w:r>
              <w:rPr>
                <w:sz w:val="20"/>
                <w:szCs w:val="18"/>
              </w:rPr>
              <w:t>Even if choice 2 is supported, whether to have a new cause value should be up to RAN3.</w:t>
            </w:r>
          </w:p>
        </w:tc>
      </w:tr>
      <w:tr w:rsidR="00520190" w14:paraId="08DF24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1859E0" w14:textId="1E984717" w:rsidR="00520190" w:rsidRDefault="00520190" w:rsidP="00B81547">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3CE18F" w14:textId="44E6DA7C" w:rsidR="00520190" w:rsidRDefault="00520190" w:rsidP="00B81547">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A5F61A" w14:textId="0C466153" w:rsidR="00520190" w:rsidRDefault="00520190" w:rsidP="00B81547">
            <w:pPr>
              <w:spacing w:after="180"/>
              <w:jc w:val="left"/>
              <w:rPr>
                <w:sz w:val="20"/>
                <w:szCs w:val="18"/>
              </w:rPr>
            </w:pPr>
            <w:r>
              <w:rPr>
                <w:sz w:val="20"/>
                <w:szCs w:val="18"/>
              </w:rPr>
              <w:t>RAN3 should decide.</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w:t>
      </w:r>
      <w:r>
        <w:rPr>
          <w:sz w:val="20"/>
        </w:rPr>
        <w:lastRenderedPageBreak/>
        <w:t xml:space="preserve">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CommentReference"/>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i.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This is RAN3 scope. Support of SCG-Deactivation needs to be first concluded within RAN2 considering the issues related to additional UE capability. So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r w:rsidR="00F4466A" w14:paraId="69C677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349787" w14:textId="7A11D7D3" w:rsidR="00F4466A" w:rsidRDefault="00F4466A"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A5E240" w14:textId="1346781C" w:rsidR="00F4466A" w:rsidRDefault="00F4466A"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E55A50" w14:textId="167084D8" w:rsidR="00520190" w:rsidRDefault="00F4466A" w:rsidP="00B81547">
            <w:pPr>
              <w:spacing w:after="180"/>
              <w:jc w:val="left"/>
              <w:rPr>
                <w:sz w:val="20"/>
                <w:szCs w:val="18"/>
              </w:rPr>
            </w:pPr>
            <w:r>
              <w:rPr>
                <w:sz w:val="20"/>
                <w:szCs w:val="18"/>
              </w:rPr>
              <w:t>Up to RAN3 if this solution is agreed.</w:t>
            </w:r>
          </w:p>
        </w:tc>
      </w:tr>
      <w:tr w:rsidR="00520190" w14:paraId="30E2101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118EB" w14:textId="3B131B20" w:rsidR="00520190" w:rsidRDefault="00520190" w:rsidP="00B81547">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85E621" w14:textId="2E48A9AF" w:rsidR="00520190" w:rsidRDefault="00520190" w:rsidP="00B81547">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8DA7C5F" w14:textId="42BE0C69" w:rsidR="00520190" w:rsidRDefault="00520190" w:rsidP="00B81547">
            <w:pPr>
              <w:spacing w:after="180"/>
              <w:jc w:val="left"/>
              <w:rPr>
                <w:sz w:val="20"/>
                <w:szCs w:val="18"/>
              </w:rPr>
            </w:pPr>
            <w:r>
              <w:rPr>
                <w:sz w:val="20"/>
                <w:szCs w:val="18"/>
              </w:rPr>
              <w:t>LS to RAN3</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gNB-CU is responsible to configure whether MAC CE based SCell de-activation request is allowed. And the potential F1AP impact could be, before or after configuring the function to the UE, gNB-CU may have some coordination with the gNB-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Question B6: Do you agree that CU-DU coordination may be needed for MAC-CE based SCell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Maybe we can discuss whether MAC-CE based SCell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i.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r w:rsidR="000E4F9C" w14:paraId="6E2AF3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1D2707" w14:textId="03D17481" w:rsidR="000E4F9C" w:rsidRDefault="000E4F9C" w:rsidP="00B81547">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6EF703" w14:textId="353AE189" w:rsidR="000E4F9C" w:rsidRDefault="00161612"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06DBCC" w14:textId="1881D199" w:rsidR="000E4F9C" w:rsidRDefault="00161612" w:rsidP="00B81547">
            <w:pPr>
              <w:spacing w:after="180"/>
              <w:jc w:val="left"/>
              <w:rPr>
                <w:sz w:val="20"/>
                <w:szCs w:val="18"/>
                <w:lang w:val="en-US"/>
              </w:rPr>
            </w:pPr>
            <w:r>
              <w:rPr>
                <w:sz w:val="20"/>
                <w:szCs w:val="18"/>
                <w:lang w:val="en-US"/>
              </w:rPr>
              <w:t>We assume no impact but can further check with RAN3 if the solution is agreed.</w:t>
            </w:r>
          </w:p>
        </w:tc>
      </w:tr>
      <w:tr w:rsidR="00520190" w14:paraId="7E890CF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DA3F9B" w14:textId="1D1C903F" w:rsidR="00520190" w:rsidRDefault="00520190" w:rsidP="00B81547">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C6EF6E" w14:textId="36BE75B5" w:rsidR="00520190" w:rsidRDefault="00520190"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DC2BCC" w14:textId="3608A36C" w:rsidR="00520190" w:rsidRDefault="00520190" w:rsidP="00B81547">
            <w:pPr>
              <w:spacing w:after="180"/>
              <w:jc w:val="left"/>
              <w:rPr>
                <w:sz w:val="20"/>
                <w:szCs w:val="18"/>
                <w:lang w:val="en-US"/>
              </w:rPr>
            </w:pPr>
            <w:r>
              <w:rPr>
                <w:sz w:val="20"/>
                <w:szCs w:val="18"/>
                <w:lang w:val="en-US"/>
              </w:rPr>
              <w:t>No foreseen impacts but RAN3 may doublecheck.</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Heading2"/>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SCell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6A8C22D" w14:textId="7E208C01"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rning in NW B. </w:t>
            </w:r>
            <w:r>
              <w:rPr>
                <w:sz w:val="20"/>
                <w:szCs w:val="18"/>
                <w:lang w:val="en-US"/>
              </w:rPr>
              <w:t xml:space="preserve">So, we can request more RAN4 input on this. </w:t>
            </w:r>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If we want to send an LS to RAN4, RAN2 has to discuss the exact nature of the input we need from RAN4.</w:t>
            </w:r>
          </w:p>
        </w:tc>
      </w:tr>
      <w:tr w:rsidR="00AE76DC" w14:paraId="008777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ED6DEB" w14:textId="1739D9D6" w:rsidR="00AE76DC" w:rsidRDefault="00AE76D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9EC94E" w14:textId="797359C9" w:rsidR="00AE76DC" w:rsidRDefault="00AE76D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D95C4" w14:textId="04722C25" w:rsidR="00AE76DC" w:rsidRDefault="000E6AE5" w:rsidP="007E5736">
            <w:pPr>
              <w:spacing w:after="180"/>
              <w:jc w:val="left"/>
              <w:rPr>
                <w:sz w:val="20"/>
              </w:rPr>
            </w:pPr>
            <w:r>
              <w:rPr>
                <w:sz w:val="20"/>
              </w:rPr>
              <w:t xml:space="preserve">There are already R4 requirement for SCell activation/deactivation, release/add. MUSIM simply introduces one more triggering condition for this. </w:t>
            </w:r>
            <w:proofErr w:type="gramStart"/>
            <w:r>
              <w:rPr>
                <w:sz w:val="20"/>
              </w:rPr>
              <w:t>So</w:t>
            </w:r>
            <w:proofErr w:type="gramEnd"/>
            <w:r>
              <w:rPr>
                <w:sz w:val="20"/>
              </w:rPr>
              <w:t xml:space="preserve"> we don’t think new requirement is needed.</w:t>
            </w:r>
          </w:p>
        </w:tc>
      </w:tr>
      <w:tr w:rsidR="00520190" w14:paraId="7D9208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227B0F" w14:textId="3383056C" w:rsidR="00520190" w:rsidRDefault="00520190" w:rsidP="007E5736">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D7B58F" w14:textId="2737E11F" w:rsidR="00520190" w:rsidRDefault="00520190" w:rsidP="007E5736">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5CF0E2" w14:textId="22DD68BD" w:rsidR="00520190" w:rsidRDefault="00520190" w:rsidP="007E5736">
            <w:pPr>
              <w:spacing w:after="180"/>
              <w:jc w:val="left"/>
              <w:rPr>
                <w:sz w:val="20"/>
              </w:rPr>
            </w:pPr>
            <w:r>
              <w:rPr>
                <w:sz w:val="20"/>
              </w:rPr>
              <w:t>Agreed with vivo, but need further discussion. Is this interruption to service received in NW A when RF returns to NW B? As Intel pointed out, we need to understand the scenarios.</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8"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lastRenderedPageBreak/>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r w:rsidR="00BE560C" w14:paraId="29D519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E8BDD8" w14:textId="67DA6267" w:rsidR="00BE560C" w:rsidRDefault="00BE560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C7EBE0" w14:textId="0FBCE552" w:rsidR="00BE560C" w:rsidRDefault="00BE560C"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B0B323" w14:textId="4A78FE5F" w:rsidR="00BE560C" w:rsidRDefault="00AF2A41" w:rsidP="007E5736">
            <w:pPr>
              <w:spacing w:after="180"/>
              <w:jc w:val="left"/>
              <w:rPr>
                <w:sz w:val="20"/>
                <w:szCs w:val="18"/>
              </w:rPr>
            </w:pPr>
            <w:r>
              <w:rPr>
                <w:sz w:val="20"/>
                <w:szCs w:val="18"/>
              </w:rPr>
              <w:t>Agree with the rapporteur</w:t>
            </w:r>
          </w:p>
        </w:tc>
      </w:tr>
      <w:tr w:rsidR="00520190" w14:paraId="5C8D42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5D7CD" w14:textId="196025A4" w:rsidR="00520190" w:rsidRDefault="00520190" w:rsidP="007E5736">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D4847A" w14:textId="757B56A5" w:rsidR="00520190" w:rsidRDefault="00520190"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EB0E38" w14:textId="77777777" w:rsidR="00520190" w:rsidRDefault="00520190" w:rsidP="007E5736">
            <w:pPr>
              <w:spacing w:after="180"/>
              <w:jc w:val="left"/>
              <w:rPr>
                <w:sz w:val="20"/>
                <w:szCs w:val="18"/>
              </w:rPr>
            </w:pP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19" w:history="1">
        <w:r>
          <w:rPr>
            <w:rStyle w:val="Hyperlink"/>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signaling based solution first. </w:t>
            </w:r>
          </w:p>
        </w:tc>
      </w:tr>
      <w:tr w:rsidR="00756389" w14:paraId="2306D12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FBEF17" w14:textId="5020EC80" w:rsidR="00756389" w:rsidRDefault="00756389"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FFFA6" w14:textId="16B76B87" w:rsidR="00756389" w:rsidRDefault="00756389"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CF6949" w14:textId="77777777" w:rsidR="00756389" w:rsidRDefault="00756389" w:rsidP="007E5736">
            <w:pPr>
              <w:spacing w:after="180"/>
              <w:jc w:val="left"/>
              <w:rPr>
                <w:sz w:val="20"/>
                <w:szCs w:val="18"/>
              </w:rPr>
            </w:pPr>
          </w:p>
        </w:tc>
      </w:tr>
      <w:tr w:rsidR="00520190" w14:paraId="4240E5A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9BC5BC" w14:textId="6F76E439" w:rsidR="00520190" w:rsidRDefault="00520190" w:rsidP="007E5736">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D90C4" w14:textId="6CA584A7" w:rsidR="00520190" w:rsidRDefault="00520190"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A79662" w14:textId="77777777" w:rsidR="00520190" w:rsidRDefault="00520190" w:rsidP="007E5736">
            <w:pPr>
              <w:spacing w:after="180"/>
              <w:jc w:val="left"/>
              <w:rPr>
                <w:sz w:val="20"/>
                <w:szCs w:val="18"/>
              </w:rPr>
            </w:pP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20"/>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HW" w:date="2023-02-02T11:28:00Z" w:initials=" ">
    <w:p w14:paraId="5ED95F4F" w14:textId="77777777" w:rsidR="00A1709D" w:rsidRDefault="00A1709D">
      <w:pPr>
        <w:pStyle w:val="CommentText"/>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691BF" w14:textId="77777777" w:rsidR="000C390D" w:rsidRDefault="000C390D">
      <w:pPr>
        <w:spacing w:line="240" w:lineRule="auto"/>
      </w:pPr>
      <w:r>
        <w:separator/>
      </w:r>
    </w:p>
  </w:endnote>
  <w:endnote w:type="continuationSeparator" w:id="0">
    <w:p w14:paraId="5E2D01E2" w14:textId="77777777" w:rsidR="000C390D" w:rsidRDefault="000C390D">
      <w:pPr>
        <w:spacing w:line="240" w:lineRule="auto"/>
      </w:pPr>
      <w:r>
        <w:continuationSeparator/>
      </w:r>
    </w:p>
  </w:endnote>
  <w:endnote w:type="continuationNotice" w:id="1">
    <w:p w14:paraId="590C3DAE" w14:textId="77777777" w:rsidR="000C390D" w:rsidRDefault="000C39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58095D50" w:rsidR="00A1709D" w:rsidRDefault="00A1709D">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014EE">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014EE">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39D1A" w14:textId="77777777" w:rsidR="000C390D" w:rsidRDefault="000C390D">
      <w:pPr>
        <w:spacing w:after="0"/>
      </w:pPr>
      <w:r>
        <w:separator/>
      </w:r>
    </w:p>
  </w:footnote>
  <w:footnote w:type="continuationSeparator" w:id="0">
    <w:p w14:paraId="75D18C80" w14:textId="77777777" w:rsidR="000C390D" w:rsidRDefault="000C390D">
      <w:pPr>
        <w:spacing w:after="0"/>
      </w:pPr>
      <w:r>
        <w:continuationSeparator/>
      </w:r>
    </w:p>
  </w:footnote>
  <w:footnote w:type="continuationNotice" w:id="1">
    <w:p w14:paraId="651C9DE5" w14:textId="77777777" w:rsidR="000C390D" w:rsidRDefault="000C390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291856872">
    <w:abstractNumId w:val="2"/>
  </w:num>
  <w:num w:numId="2" w16cid:durableId="240406212">
    <w:abstractNumId w:val="9"/>
  </w:num>
  <w:num w:numId="3" w16cid:durableId="15189574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2323904">
    <w:abstractNumId w:val="5"/>
  </w:num>
  <w:num w:numId="5" w16cid:durableId="778598929">
    <w:abstractNumId w:val="4"/>
  </w:num>
  <w:num w:numId="6" w16cid:durableId="534738803">
    <w:abstractNumId w:val="8"/>
  </w:num>
  <w:num w:numId="7" w16cid:durableId="547298649">
    <w:abstractNumId w:val="1"/>
  </w:num>
  <w:num w:numId="8" w16cid:durableId="849955554">
    <w:abstractNumId w:val="3"/>
  </w:num>
  <w:num w:numId="9" w16cid:durableId="637497923">
    <w:abstractNumId w:val="7"/>
  </w:num>
  <w:num w:numId="10" w16cid:durableId="1666278991">
    <w:abstractNumId w:val="6"/>
  </w:num>
  <w:num w:numId="11" w16cid:durableId="2738253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gting">
    <w15:presenceInfo w15:providerId="None" w15:userId="zhangting"/>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90D"/>
    <w:rsid w:val="000C3EE9"/>
    <w:rsid w:val="000C40F6"/>
    <w:rsid w:val="000C6895"/>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78C"/>
    <w:rsid w:val="000E77F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E1E"/>
    <w:rsid w:val="0010358F"/>
    <w:rsid w:val="00103B77"/>
    <w:rsid w:val="00103F3C"/>
    <w:rsid w:val="001041B8"/>
    <w:rsid w:val="00104B12"/>
    <w:rsid w:val="00104E02"/>
    <w:rsid w:val="00104E92"/>
    <w:rsid w:val="00104F85"/>
    <w:rsid w:val="00105148"/>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5EFD"/>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0BB"/>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2C3"/>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190"/>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394"/>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0B2"/>
    <w:rsid w:val="008D35ED"/>
    <w:rsid w:val="008D492F"/>
    <w:rsid w:val="008D4C9C"/>
    <w:rsid w:val="008D51C1"/>
    <w:rsid w:val="008D51F4"/>
    <w:rsid w:val="008D52B1"/>
    <w:rsid w:val="008D52DC"/>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67B4"/>
    <w:rsid w:val="00AF67EE"/>
    <w:rsid w:val="00AF69B8"/>
    <w:rsid w:val="00AF69E1"/>
    <w:rsid w:val="00AF7844"/>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AEE"/>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CF2"/>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4EBF"/>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styleId="UnresolvedMention">
    <w:name w:val="Unresolved Mention"/>
    <w:basedOn w:val="DefaultParagraphFont"/>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hyperlink" Target="https://www.3gpp.org/ftp/TSG_RAN/WG4_Radio/TSGR4_104-e/Docs/R4-221234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9bis-e/Docs/R2-22104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hun-fan.tsai@mediatek.co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6891E89A-15B4-4645-9243-B5145AC7BC7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B3342F1-7F3B-40E8-B7BA-5D13F7E23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24</Pages>
  <Words>7870</Words>
  <Characters>44861</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5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Microsoft Office User</cp:lastModifiedBy>
  <cp:revision>75</cp:revision>
  <cp:lastPrinted>2019-12-04T11:04:00Z</cp:lastPrinted>
  <dcterms:created xsi:type="dcterms:W3CDTF">2023-02-09T17:33:00Z</dcterms:created>
  <dcterms:modified xsi:type="dcterms:W3CDTF">2023-02-10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y fmtid="{D5CDD505-2E9C-101B-9397-08002B2CF9AE}" pid="29" name="MSIP_Label_83bcef13-7cac-433f-ba1d-47a323951816_Enabled">
    <vt:lpwstr>true</vt:lpwstr>
  </property>
  <property fmtid="{D5CDD505-2E9C-101B-9397-08002B2CF9AE}" pid="30" name="MSIP_Label_83bcef13-7cac-433f-ba1d-47a323951816_SetDate">
    <vt:lpwstr>2023-02-10T02:44:4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496c515a-7256-4738-b432-6349c3351d67</vt:lpwstr>
  </property>
  <property fmtid="{D5CDD505-2E9C-101B-9397-08002B2CF9AE}" pid="35" name="MSIP_Label_83bcef13-7cac-433f-ba1d-47a323951816_ContentBits">
    <vt:lpwstr>0</vt:lpwstr>
  </property>
</Properties>
</file>